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0D8D5910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D909C8">
        <w:rPr>
          <w:rFonts w:cs="Arial"/>
          <w:b/>
          <w:szCs w:val="24"/>
        </w:rPr>
        <w:t>072123</w:t>
      </w:r>
    </w:p>
    <w:p w14:paraId="2D7CC5B7" w14:textId="798F2BA4" w:rsidR="00366405" w:rsidRDefault="00D909C8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D909C8">
        <w:rPr>
          <w:rFonts w:cs="Arial"/>
          <w:b/>
          <w:caps/>
          <w:szCs w:val="24"/>
        </w:rPr>
        <w:t>NWSA STATE LOBBYING SERVICES 2024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00C196C0" w14:textId="65C61552" w:rsidR="00DF2FC5" w:rsidRPr="00DF2FC5" w:rsidRDefault="00D6682B" w:rsidP="00DF2FC5">
      <w:pPr>
        <w:spacing w:before="120"/>
        <w:ind w:left="360"/>
        <w:jc w:val="both"/>
        <w:rPr>
          <w:rFonts w:cs="Arial"/>
          <w:bCs/>
          <w:szCs w:val="24"/>
        </w:rPr>
      </w:pPr>
      <w:r w:rsidRPr="00D6682B">
        <w:rPr>
          <w:rFonts w:cs="Arial"/>
          <w:bCs/>
          <w:szCs w:val="24"/>
        </w:rPr>
        <w:t>Proposer must submit a completed Attachment C-Cost Breakdown Offer</w:t>
      </w:r>
      <w:r>
        <w:rPr>
          <w:rFonts w:cs="Arial"/>
          <w:bCs/>
          <w:szCs w:val="24"/>
        </w:rPr>
        <w:t xml:space="preserve"> and </w:t>
      </w:r>
      <w:r w:rsidR="00DF2FC5" w:rsidRPr="00DF2FC5">
        <w:rPr>
          <w:rFonts w:cs="Arial"/>
          <w:b/>
          <w:color w:val="FF0000"/>
          <w:szCs w:val="24"/>
        </w:rPr>
        <w:t>MUST be provided separately</w:t>
      </w:r>
      <w:r w:rsidR="00DF2FC5" w:rsidRPr="00DF2FC5">
        <w:rPr>
          <w:rFonts w:cs="Arial"/>
          <w:b/>
          <w:szCs w:val="24"/>
        </w:rPr>
        <w:t xml:space="preserve"> </w:t>
      </w:r>
      <w:r w:rsidR="00DF2FC5" w:rsidRPr="00DF2FC5">
        <w:rPr>
          <w:rFonts w:cs="Arial"/>
          <w:bCs/>
          <w:szCs w:val="24"/>
        </w:rPr>
        <w:t>(Attachment C) from the proposal, in an individual PDF document.</w:t>
      </w:r>
    </w:p>
    <w:p w14:paraId="1DC0EC97" w14:textId="77777777" w:rsidR="00DF2FC5" w:rsidRPr="00DF2FC5" w:rsidRDefault="00DF2FC5" w:rsidP="00DF2FC5">
      <w:pPr>
        <w:spacing w:before="120"/>
        <w:ind w:left="36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>All rates quoted shall be:</w:t>
      </w:r>
    </w:p>
    <w:p w14:paraId="0D41101C" w14:textId="77777777" w:rsidR="00DF2FC5" w:rsidRPr="00DF2FC5" w:rsidRDefault="00DF2FC5" w:rsidP="00DF2FC5">
      <w:pPr>
        <w:numPr>
          <w:ilvl w:val="0"/>
          <w:numId w:val="197"/>
        </w:numPr>
        <w:spacing w:before="120"/>
        <w:contextualSpacing/>
        <w:jc w:val="both"/>
        <w:rPr>
          <w:rFonts w:cs="Arial"/>
          <w:bCs/>
          <w:szCs w:val="24"/>
        </w:rPr>
      </w:pPr>
      <w:r w:rsidRPr="00DF2FC5">
        <w:rPr>
          <w:rFonts w:cs="Arial"/>
          <w:bCs/>
          <w:szCs w:val="24"/>
        </w:rPr>
        <w:t>Fully burdened, including, but not limited to, per diem, administrative overhead, travel, lodging, and transportation (all direct/indirect expenses included</w:t>
      </w:r>
      <w:proofErr w:type="gramStart"/>
      <w:r w:rsidRPr="00DF2FC5">
        <w:rPr>
          <w:rFonts w:cs="Arial"/>
          <w:bCs/>
          <w:szCs w:val="24"/>
        </w:rPr>
        <w:t>);</w:t>
      </w:r>
      <w:proofErr w:type="gramEnd"/>
    </w:p>
    <w:p w14:paraId="1413CA71" w14:textId="77777777" w:rsidR="00DF2FC5" w:rsidRPr="00DF2FC5" w:rsidRDefault="00DF2FC5" w:rsidP="00DF2FC5">
      <w:pPr>
        <w:numPr>
          <w:ilvl w:val="0"/>
          <w:numId w:val="197"/>
        </w:numPr>
        <w:spacing w:before="12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 xml:space="preserve">Quoted in US </w:t>
      </w:r>
      <w:proofErr w:type="gramStart"/>
      <w:r w:rsidRPr="00DF2FC5">
        <w:rPr>
          <w:rFonts w:cs="Arial"/>
          <w:szCs w:val="24"/>
        </w:rPr>
        <w:t>Dollars;</w:t>
      </w:r>
      <w:proofErr w:type="gramEnd"/>
    </w:p>
    <w:p w14:paraId="564A1F16" w14:textId="77777777" w:rsidR="00DF2FC5" w:rsidRPr="00DF2FC5" w:rsidRDefault="00DF2FC5" w:rsidP="00DF2FC5">
      <w:pPr>
        <w:numPr>
          <w:ilvl w:val="0"/>
          <w:numId w:val="197"/>
        </w:numPr>
        <w:spacing w:before="12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 xml:space="preserve">Full cost inclusive of sales tax and other government fees, </w:t>
      </w:r>
      <w:proofErr w:type="gramStart"/>
      <w:r w:rsidRPr="00DF2FC5">
        <w:rPr>
          <w:rFonts w:cs="Arial"/>
          <w:szCs w:val="24"/>
        </w:rPr>
        <w:t>taxes</w:t>
      </w:r>
      <w:proofErr w:type="gramEnd"/>
      <w:r w:rsidRPr="00DF2FC5">
        <w:rPr>
          <w:rFonts w:cs="Arial"/>
          <w:szCs w:val="24"/>
        </w:rPr>
        <w:t xml:space="preserve"> and charges; and</w:t>
      </w:r>
    </w:p>
    <w:p w14:paraId="749782DE" w14:textId="77777777" w:rsidR="00DF2FC5" w:rsidRPr="00DF2FC5" w:rsidRDefault="00DF2FC5" w:rsidP="00DF2FC5">
      <w:pPr>
        <w:numPr>
          <w:ilvl w:val="0"/>
          <w:numId w:val="197"/>
        </w:numPr>
        <w:spacing w:before="12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>Valid throughout the contract period unless otherwise amended and agreed to by both parties in writing.</w:t>
      </w:r>
    </w:p>
    <w:p w14:paraId="399C4A0E" w14:textId="77777777" w:rsidR="00DF2FC5" w:rsidRPr="00DF2FC5" w:rsidRDefault="00DF2FC5" w:rsidP="00DF2FC5">
      <w:pPr>
        <w:spacing w:before="120"/>
        <w:contextualSpacing/>
        <w:jc w:val="both"/>
        <w:rPr>
          <w:rFonts w:cs="Arial"/>
          <w:bCs/>
          <w:szCs w:val="24"/>
          <w:u w:val="single"/>
        </w:rPr>
      </w:pPr>
      <w:r w:rsidRPr="00DF2FC5">
        <w:rPr>
          <w:rFonts w:cs="Arial"/>
          <w:bCs/>
          <w:szCs w:val="24"/>
          <w:u w:val="single"/>
        </w:rPr>
        <w:t>Proposed Price &amp; Value</w:t>
      </w:r>
    </w:p>
    <w:p w14:paraId="3BD1C33E" w14:textId="77777777" w:rsidR="00DF2FC5" w:rsidRPr="00DF2FC5" w:rsidRDefault="00DF2FC5" w:rsidP="00DF2FC5">
      <w:pPr>
        <w:numPr>
          <w:ilvl w:val="0"/>
          <w:numId w:val="198"/>
        </w:numPr>
        <w:spacing w:before="120"/>
        <w:ind w:left="54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>Present detailed information on the firm’s proposed fee structure for all resources for the services proposed.</w:t>
      </w:r>
    </w:p>
    <w:p w14:paraId="793BF84A" w14:textId="77777777" w:rsidR="00DF2FC5" w:rsidRPr="00DF2FC5" w:rsidRDefault="00DF2FC5" w:rsidP="00DF2FC5">
      <w:pPr>
        <w:numPr>
          <w:ilvl w:val="0"/>
          <w:numId w:val="198"/>
        </w:numPr>
        <w:spacing w:before="120"/>
        <w:ind w:left="540"/>
        <w:jc w:val="both"/>
        <w:rPr>
          <w:rFonts w:cs="Arial"/>
          <w:szCs w:val="24"/>
        </w:rPr>
      </w:pPr>
      <w:r w:rsidRPr="00DF2FC5">
        <w:rPr>
          <w:rFonts w:cs="Arial"/>
          <w:szCs w:val="24"/>
        </w:rPr>
        <w:t>Present detailed information on the firm’s proposed fee structure for the services proposed. Specify any additional fees, charges, expenses, etc. that are, or may be, billable to the NWSA.</w:t>
      </w:r>
    </w:p>
    <w:p w14:paraId="1924044D" w14:textId="2305420B" w:rsidR="003C40AC" w:rsidRPr="008C21A1" w:rsidRDefault="003C40AC" w:rsidP="00C1425B">
      <w:pPr>
        <w:pStyle w:val="BodyText"/>
        <w:spacing w:before="56"/>
        <w:ind w:left="119" w:right="89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5215"/>
        <w:gridCol w:w="2268"/>
        <w:gridCol w:w="2268"/>
      </w:tblGrid>
      <w:tr w:rsidR="00CA6FC9" w:rsidRPr="009A0F8B" w14:paraId="534B14EA" w14:textId="77777777" w:rsidTr="00694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75902A78" w14:textId="4462FCB6" w:rsidR="00CA6FC9" w:rsidRPr="008C21A1" w:rsidRDefault="00CA6FC9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nnual Fee</w:t>
            </w:r>
          </w:p>
        </w:tc>
        <w:tc>
          <w:tcPr>
            <w:tcW w:w="2268" w:type="dxa"/>
          </w:tcPr>
          <w:p w14:paraId="31F4520E" w14:textId="67BD73C9" w:rsidR="00CA6FC9" w:rsidRDefault="00400C0E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nnual Estimate Hours</w:t>
            </w:r>
          </w:p>
        </w:tc>
        <w:tc>
          <w:tcPr>
            <w:tcW w:w="2268" w:type="dxa"/>
          </w:tcPr>
          <w:p w14:paraId="21299523" w14:textId="6A03E1A4" w:rsidR="00CA6FC9" w:rsidRPr="008C21A1" w:rsidRDefault="00CA6FC9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CA6FC9" w:rsidRPr="009A0F8B" w14:paraId="046B2132" w14:textId="77777777" w:rsidTr="00694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026E2D81" w14:textId="18A3B370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1</w:t>
            </w:r>
          </w:p>
        </w:tc>
        <w:tc>
          <w:tcPr>
            <w:tcW w:w="2268" w:type="dxa"/>
          </w:tcPr>
          <w:p w14:paraId="62F90753" w14:textId="77777777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06E1183A" w14:textId="5BF862F4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9A0F8B" w14:paraId="66B719DF" w14:textId="77777777" w:rsidTr="006948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1CE53084" w14:textId="3A3C6C9F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2</w:t>
            </w:r>
          </w:p>
        </w:tc>
        <w:tc>
          <w:tcPr>
            <w:tcW w:w="2268" w:type="dxa"/>
          </w:tcPr>
          <w:p w14:paraId="6F2E6C23" w14:textId="77777777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7E7196E7" w14:textId="433F51B5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9A0F8B" w14:paraId="5FF5D023" w14:textId="77777777" w:rsidTr="00694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196866E4" w14:textId="41AEF62F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3</w:t>
            </w:r>
          </w:p>
        </w:tc>
        <w:tc>
          <w:tcPr>
            <w:tcW w:w="2268" w:type="dxa"/>
          </w:tcPr>
          <w:p w14:paraId="40DDD303" w14:textId="77777777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129B0404" w14:textId="4DAB54B7" w:rsidR="00CA6FC9" w:rsidRPr="008C21A1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9A0F8B" w14:paraId="7EE15AE8" w14:textId="77777777" w:rsidTr="006948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743EC1E0" w14:textId="5F9A4C9D" w:rsidR="00CA6FC9" w:rsidRPr="00400C0E" w:rsidRDefault="00CA6FC9" w:rsidP="00883BA5">
            <w:pPr>
              <w:keepNext/>
              <w:keepLines/>
              <w:rPr>
                <w:rFonts w:cs="Arial"/>
                <w:b w:val="0"/>
                <w:bCs w:val="0"/>
                <w:szCs w:val="24"/>
              </w:rPr>
            </w:pPr>
            <w:r w:rsidRPr="00400C0E">
              <w:rPr>
                <w:rFonts w:cs="Arial"/>
                <w:b w:val="0"/>
                <w:bCs w:val="0"/>
                <w:szCs w:val="24"/>
              </w:rPr>
              <w:t>Year 4</w:t>
            </w:r>
          </w:p>
        </w:tc>
        <w:tc>
          <w:tcPr>
            <w:tcW w:w="2268" w:type="dxa"/>
          </w:tcPr>
          <w:p w14:paraId="75EF1072" w14:textId="77777777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  <w:tc>
          <w:tcPr>
            <w:tcW w:w="2268" w:type="dxa"/>
          </w:tcPr>
          <w:p w14:paraId="7E618968" w14:textId="78BC96B8" w:rsidR="00CA6FC9" w:rsidRPr="008C21A1" w:rsidRDefault="00CA6FC9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CA6FC9" w:rsidRPr="00400C0E" w14:paraId="4DA92D5C" w14:textId="77777777" w:rsidTr="00694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14:paraId="26696780" w14:textId="67E7B028" w:rsidR="00CA6FC9" w:rsidRPr="00400C0E" w:rsidRDefault="00CA6FC9" w:rsidP="00883BA5">
            <w:pPr>
              <w:keepNext/>
              <w:keepLines/>
              <w:rPr>
                <w:rFonts w:cs="Arial"/>
                <w:szCs w:val="24"/>
              </w:rPr>
            </w:pPr>
            <w:r w:rsidRPr="00400C0E">
              <w:rPr>
                <w:rFonts w:cs="Arial"/>
                <w:szCs w:val="24"/>
              </w:rPr>
              <w:t>Total</w:t>
            </w:r>
          </w:p>
        </w:tc>
        <w:tc>
          <w:tcPr>
            <w:tcW w:w="2268" w:type="dxa"/>
          </w:tcPr>
          <w:p w14:paraId="1C6BEC96" w14:textId="77777777" w:rsidR="00CA6FC9" w:rsidRPr="00400C0E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Cs w:val="24"/>
              </w:rPr>
            </w:pPr>
          </w:p>
        </w:tc>
        <w:tc>
          <w:tcPr>
            <w:tcW w:w="2268" w:type="dxa"/>
          </w:tcPr>
          <w:p w14:paraId="06A045FA" w14:textId="59F4B90C" w:rsidR="00CA6FC9" w:rsidRPr="00400C0E" w:rsidRDefault="00CA6FC9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Cs w:val="24"/>
              </w:rPr>
            </w:pPr>
            <w:r w:rsidRPr="00400C0E">
              <w:rPr>
                <w:rFonts w:cs="Arial"/>
                <w:b/>
                <w:bCs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BC372CB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1F13D9">
        <w:rPr>
          <w:rFonts w:cs="Arial"/>
          <w:szCs w:val="24"/>
        </w:rPr>
        <w:t>s</w:t>
      </w:r>
      <w:r w:rsidR="00DA67BD">
        <w:rPr>
          <w:rFonts w:cs="Arial"/>
          <w:szCs w:val="24"/>
        </w:rPr>
        <w:t>.</w:t>
      </w:r>
    </w:p>
    <w:sectPr w:rsidR="00E058EE" w:rsidRPr="008C21A1" w:rsidSect="00B06F32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3DD3E" w14:textId="77777777" w:rsidR="00B06F32" w:rsidRDefault="00B06F32">
      <w:r>
        <w:separator/>
      </w:r>
    </w:p>
  </w:endnote>
  <w:endnote w:type="continuationSeparator" w:id="0">
    <w:p w14:paraId="10225109" w14:textId="77777777" w:rsidR="00B06F32" w:rsidRDefault="00B06F32">
      <w:r>
        <w:continuationSeparator/>
      </w:r>
    </w:p>
  </w:endnote>
  <w:endnote w:type="continuationNotice" w:id="1">
    <w:p w14:paraId="76A1D0D9" w14:textId="77777777" w:rsidR="00B06F32" w:rsidRDefault="00B06F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12C598B6" w:rsidR="003D08FA" w:rsidRPr="009920C7" w:rsidRDefault="001F13D9" w:rsidP="009920C7">
    <w:pPr>
      <w:tabs>
        <w:tab w:val="center" w:pos="4320"/>
        <w:tab w:val="right" w:pos="9270"/>
      </w:tabs>
      <w:rPr>
        <w:sz w:val="20"/>
      </w:rPr>
    </w:pPr>
    <w:r w:rsidRPr="0050430A">
      <w:rPr>
        <w:sz w:val="20"/>
      </w:rPr>
      <w:t>072123</w:t>
    </w:r>
    <w:r w:rsidR="009920C7" w:rsidRPr="0050430A">
      <w:rPr>
        <w:sz w:val="20"/>
      </w:rPr>
      <w:t>-</w:t>
    </w:r>
    <w:r w:rsidRPr="0050430A">
      <w:rPr>
        <w:sz w:val="20"/>
      </w:rPr>
      <w:t>NWSA</w:t>
    </w:r>
    <w:r w:rsidR="00C47496" w:rsidRPr="0050430A">
      <w:rPr>
        <w:sz w:val="20"/>
      </w:rPr>
      <w:t xml:space="preserve"> State Lobbying </w:t>
    </w:r>
    <w:r w:rsidR="0050430A" w:rsidRPr="0050430A">
      <w:rPr>
        <w:sz w:val="20"/>
      </w:rPr>
      <w:t>Services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31F70" w14:textId="77777777" w:rsidR="00B06F32" w:rsidRDefault="00B06F32">
      <w:r>
        <w:separator/>
      </w:r>
    </w:p>
  </w:footnote>
  <w:footnote w:type="continuationSeparator" w:id="0">
    <w:p w14:paraId="38461F99" w14:textId="77777777" w:rsidR="00B06F32" w:rsidRDefault="00B06F32">
      <w:r>
        <w:continuationSeparator/>
      </w:r>
    </w:p>
  </w:footnote>
  <w:footnote w:type="continuationNotice" w:id="1">
    <w:p w14:paraId="5C5B1A1C" w14:textId="77777777" w:rsidR="00B06F32" w:rsidRDefault="00B06F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205DB"/>
    <w:multiLevelType w:val="hybridMultilevel"/>
    <w:tmpl w:val="65BA0B12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8F5544A"/>
    <w:multiLevelType w:val="hybridMultilevel"/>
    <w:tmpl w:val="DA463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5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7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9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3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6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7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8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8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1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2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5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3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7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7"/>
  </w:num>
  <w:num w:numId="2" w16cid:durableId="1253706271">
    <w:abstractNumId w:val="150"/>
  </w:num>
  <w:num w:numId="3" w16cid:durableId="349189166">
    <w:abstractNumId w:val="64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6"/>
  </w:num>
  <w:num w:numId="5" w16cid:durableId="56513108">
    <w:abstractNumId w:val="153"/>
  </w:num>
  <w:num w:numId="6" w16cid:durableId="969632248">
    <w:abstractNumId w:val="73"/>
  </w:num>
  <w:num w:numId="7" w16cid:durableId="150143489">
    <w:abstractNumId w:val="166"/>
  </w:num>
  <w:num w:numId="8" w16cid:durableId="1112362798">
    <w:abstractNumId w:val="98"/>
  </w:num>
  <w:num w:numId="9" w16cid:durableId="320083775">
    <w:abstractNumId w:val="156"/>
  </w:num>
  <w:num w:numId="10" w16cid:durableId="1443912585">
    <w:abstractNumId w:val="47"/>
  </w:num>
  <w:num w:numId="11" w16cid:durableId="47653528">
    <w:abstractNumId w:val="149"/>
  </w:num>
  <w:num w:numId="12" w16cid:durableId="1647004851">
    <w:abstractNumId w:val="129"/>
  </w:num>
  <w:num w:numId="13" w16cid:durableId="1819766144">
    <w:abstractNumId w:val="107"/>
  </w:num>
  <w:num w:numId="14" w16cid:durableId="1744059023">
    <w:abstractNumId w:val="62"/>
  </w:num>
  <w:num w:numId="15" w16cid:durableId="1516840045">
    <w:abstractNumId w:val="161"/>
  </w:num>
  <w:num w:numId="16" w16cid:durableId="21785723">
    <w:abstractNumId w:val="120"/>
  </w:num>
  <w:num w:numId="17" w16cid:durableId="146089526">
    <w:abstractNumId w:val="34"/>
  </w:num>
  <w:num w:numId="18" w16cid:durableId="696735282">
    <w:abstractNumId w:val="8"/>
  </w:num>
  <w:num w:numId="19" w16cid:durableId="28456894">
    <w:abstractNumId w:val="116"/>
  </w:num>
  <w:num w:numId="20" w16cid:durableId="853112614">
    <w:abstractNumId w:val="140"/>
  </w:num>
  <w:num w:numId="21" w16cid:durableId="856426925">
    <w:abstractNumId w:val="21"/>
  </w:num>
  <w:num w:numId="22" w16cid:durableId="1969780870">
    <w:abstractNumId w:val="6"/>
  </w:num>
  <w:num w:numId="23" w16cid:durableId="1837846152">
    <w:abstractNumId w:val="147"/>
  </w:num>
  <w:num w:numId="24" w16cid:durableId="252587773">
    <w:abstractNumId w:val="63"/>
  </w:num>
  <w:num w:numId="25" w16cid:durableId="1403723911">
    <w:abstractNumId w:val="165"/>
  </w:num>
  <w:num w:numId="26" w16cid:durableId="82848986">
    <w:abstractNumId w:val="170"/>
  </w:num>
  <w:num w:numId="27" w16cid:durableId="1975870222">
    <w:abstractNumId w:val="106"/>
  </w:num>
  <w:num w:numId="28" w16cid:durableId="1232424688">
    <w:abstractNumId w:val="81"/>
  </w:num>
  <w:num w:numId="29" w16cid:durableId="380179339">
    <w:abstractNumId w:val="60"/>
  </w:num>
  <w:num w:numId="30" w16cid:durableId="1693607643">
    <w:abstractNumId w:val="51"/>
  </w:num>
  <w:num w:numId="31" w16cid:durableId="720058515">
    <w:abstractNumId w:val="68"/>
  </w:num>
  <w:num w:numId="32" w16cid:durableId="777138332">
    <w:abstractNumId w:val="79"/>
  </w:num>
  <w:num w:numId="33" w16cid:durableId="539897684">
    <w:abstractNumId w:val="25"/>
  </w:num>
  <w:num w:numId="34" w16cid:durableId="1646736917">
    <w:abstractNumId w:val="187"/>
  </w:num>
  <w:num w:numId="35" w16cid:durableId="139736436">
    <w:abstractNumId w:val="90"/>
  </w:num>
  <w:num w:numId="36" w16cid:durableId="1394814322">
    <w:abstractNumId w:val="101"/>
  </w:num>
  <w:num w:numId="37" w16cid:durableId="1005547343">
    <w:abstractNumId w:val="148"/>
  </w:num>
  <w:num w:numId="38" w16cid:durableId="1851018100">
    <w:abstractNumId w:val="138"/>
  </w:num>
  <w:num w:numId="39" w16cid:durableId="1977879514">
    <w:abstractNumId w:val="10"/>
  </w:num>
  <w:num w:numId="40" w16cid:durableId="1697728113">
    <w:abstractNumId w:val="169"/>
  </w:num>
  <w:num w:numId="41" w16cid:durableId="747115249">
    <w:abstractNumId w:val="179"/>
  </w:num>
  <w:num w:numId="42" w16cid:durableId="1350378598">
    <w:abstractNumId w:val="145"/>
  </w:num>
  <w:num w:numId="43" w16cid:durableId="455023124">
    <w:abstractNumId w:val="181"/>
  </w:num>
  <w:num w:numId="44" w16cid:durableId="886457213">
    <w:abstractNumId w:val="58"/>
  </w:num>
  <w:num w:numId="45" w16cid:durableId="1459371830">
    <w:abstractNumId w:val="127"/>
  </w:num>
  <w:num w:numId="46" w16cid:durableId="991176314">
    <w:abstractNumId w:val="162"/>
  </w:num>
  <w:num w:numId="47" w16cid:durableId="1113863310">
    <w:abstractNumId w:val="56"/>
  </w:num>
  <w:num w:numId="48" w16cid:durableId="1583178738">
    <w:abstractNumId w:val="111"/>
  </w:num>
  <w:num w:numId="49" w16cid:durableId="14120228">
    <w:abstractNumId w:val="53"/>
  </w:num>
  <w:num w:numId="50" w16cid:durableId="1183206401">
    <w:abstractNumId w:val="124"/>
  </w:num>
  <w:num w:numId="51" w16cid:durableId="236746651">
    <w:abstractNumId w:val="24"/>
  </w:num>
  <w:num w:numId="52" w16cid:durableId="1119493872">
    <w:abstractNumId w:val="54"/>
  </w:num>
  <w:num w:numId="53" w16cid:durableId="95641026">
    <w:abstractNumId w:val="14"/>
  </w:num>
  <w:num w:numId="54" w16cid:durableId="856313518">
    <w:abstractNumId w:val="126"/>
  </w:num>
  <w:num w:numId="55" w16cid:durableId="760030564">
    <w:abstractNumId w:val="20"/>
  </w:num>
  <w:num w:numId="56" w16cid:durableId="886989218">
    <w:abstractNumId w:val="186"/>
  </w:num>
  <w:num w:numId="57" w16cid:durableId="1342397327">
    <w:abstractNumId w:val="135"/>
  </w:num>
  <w:num w:numId="58" w16cid:durableId="892692759">
    <w:abstractNumId w:val="80"/>
  </w:num>
  <w:num w:numId="59" w16cid:durableId="1470393705">
    <w:abstractNumId w:val="118"/>
  </w:num>
  <w:num w:numId="60" w16cid:durableId="661931348">
    <w:abstractNumId w:val="65"/>
  </w:num>
  <w:num w:numId="61" w16cid:durableId="1597597457">
    <w:abstractNumId w:val="18"/>
  </w:num>
  <w:num w:numId="62" w16cid:durableId="970476156">
    <w:abstractNumId w:val="119"/>
  </w:num>
  <w:num w:numId="63" w16cid:durableId="1066300007">
    <w:abstractNumId w:val="1"/>
  </w:num>
  <w:num w:numId="64" w16cid:durableId="975337502">
    <w:abstractNumId w:val="191"/>
  </w:num>
  <w:num w:numId="65" w16cid:durableId="1678191621">
    <w:abstractNumId w:val="78"/>
  </w:num>
  <w:num w:numId="66" w16cid:durableId="146359335">
    <w:abstractNumId w:val="32"/>
  </w:num>
  <w:num w:numId="67" w16cid:durableId="1304314498">
    <w:abstractNumId w:val="49"/>
  </w:num>
  <w:num w:numId="68" w16cid:durableId="799495126">
    <w:abstractNumId w:val="196"/>
  </w:num>
  <w:num w:numId="69" w16cid:durableId="2141608998">
    <w:abstractNumId w:val="105"/>
  </w:num>
  <w:num w:numId="70" w16cid:durableId="1570536432">
    <w:abstractNumId w:val="168"/>
  </w:num>
  <w:num w:numId="71" w16cid:durableId="65960690">
    <w:abstractNumId w:val="130"/>
  </w:num>
  <w:num w:numId="72" w16cid:durableId="1835532306">
    <w:abstractNumId w:val="134"/>
  </w:num>
  <w:num w:numId="73" w16cid:durableId="1444615718">
    <w:abstractNumId w:val="27"/>
  </w:num>
  <w:num w:numId="74" w16cid:durableId="1722708767">
    <w:abstractNumId w:val="42"/>
  </w:num>
  <w:num w:numId="75" w16cid:durableId="1332488209">
    <w:abstractNumId w:val="59"/>
  </w:num>
  <w:num w:numId="76" w16cid:durableId="1155799061">
    <w:abstractNumId w:val="176"/>
  </w:num>
  <w:num w:numId="77" w16cid:durableId="365569085">
    <w:abstractNumId w:val="163"/>
  </w:num>
  <w:num w:numId="78" w16cid:durableId="1753047811">
    <w:abstractNumId w:val="96"/>
  </w:num>
  <w:num w:numId="79" w16cid:durableId="991760470">
    <w:abstractNumId w:val="113"/>
  </w:num>
  <w:num w:numId="80" w16cid:durableId="1701080435">
    <w:abstractNumId w:val="44"/>
  </w:num>
  <w:num w:numId="81" w16cid:durableId="378408372">
    <w:abstractNumId w:val="188"/>
  </w:num>
  <w:num w:numId="82" w16cid:durableId="1745371258">
    <w:abstractNumId w:val="0"/>
  </w:num>
  <w:num w:numId="83" w16cid:durableId="1220702517">
    <w:abstractNumId w:val="50"/>
  </w:num>
  <w:num w:numId="84" w16cid:durableId="1545096702">
    <w:abstractNumId w:val="26"/>
  </w:num>
  <w:num w:numId="85" w16cid:durableId="1311405801">
    <w:abstractNumId w:val="13"/>
  </w:num>
  <w:num w:numId="86" w16cid:durableId="146407906">
    <w:abstractNumId w:val="110"/>
  </w:num>
  <w:num w:numId="87" w16cid:durableId="1860926595">
    <w:abstractNumId w:val="39"/>
  </w:num>
  <w:num w:numId="88" w16cid:durableId="1916238351">
    <w:abstractNumId w:val="142"/>
  </w:num>
  <w:num w:numId="89" w16cid:durableId="1627664630">
    <w:abstractNumId w:val="144"/>
  </w:num>
  <w:num w:numId="90" w16cid:durableId="2058818279">
    <w:abstractNumId w:val="157"/>
  </w:num>
  <w:num w:numId="91" w16cid:durableId="1506166747">
    <w:abstractNumId w:val="152"/>
  </w:num>
  <w:num w:numId="92" w16cid:durableId="1594624615">
    <w:abstractNumId w:val="2"/>
  </w:num>
  <w:num w:numId="93" w16cid:durableId="1405490928">
    <w:abstractNumId w:val="190"/>
  </w:num>
  <w:num w:numId="94" w16cid:durableId="951547588">
    <w:abstractNumId w:val="71"/>
  </w:num>
  <w:num w:numId="95" w16cid:durableId="494076550">
    <w:abstractNumId w:val="158"/>
  </w:num>
  <w:num w:numId="96" w16cid:durableId="2109157559">
    <w:abstractNumId w:val="164"/>
  </w:num>
  <w:num w:numId="97" w16cid:durableId="120610299">
    <w:abstractNumId w:val="35"/>
  </w:num>
  <w:num w:numId="98" w16cid:durableId="523635248">
    <w:abstractNumId w:val="40"/>
  </w:num>
  <w:num w:numId="99" w16cid:durableId="2112049426">
    <w:abstractNumId w:val="52"/>
  </w:num>
  <w:num w:numId="100" w16cid:durableId="1771271909">
    <w:abstractNumId w:val="123"/>
  </w:num>
  <w:num w:numId="101" w16cid:durableId="196431879">
    <w:abstractNumId w:val="38"/>
  </w:num>
  <w:num w:numId="102" w16cid:durableId="1516848873">
    <w:abstractNumId w:val="89"/>
  </w:num>
  <w:num w:numId="103" w16cid:durableId="704136162">
    <w:abstractNumId w:val="95"/>
  </w:num>
  <w:num w:numId="104" w16cid:durableId="1731418687">
    <w:abstractNumId w:val="154"/>
  </w:num>
  <w:num w:numId="105" w16cid:durableId="1663854604">
    <w:abstractNumId w:val="33"/>
  </w:num>
  <w:num w:numId="106" w16cid:durableId="1606571863">
    <w:abstractNumId w:val="184"/>
  </w:num>
  <w:num w:numId="107" w16cid:durableId="2095978780">
    <w:abstractNumId w:val="167"/>
  </w:num>
  <w:num w:numId="108" w16cid:durableId="2004427697">
    <w:abstractNumId w:val="4"/>
  </w:num>
  <w:num w:numId="109" w16cid:durableId="2114784454">
    <w:abstractNumId w:val="193"/>
  </w:num>
  <w:num w:numId="110" w16cid:durableId="1209493760">
    <w:abstractNumId w:val="121"/>
  </w:num>
  <w:num w:numId="111" w16cid:durableId="1934388091">
    <w:abstractNumId w:val="112"/>
  </w:num>
  <w:num w:numId="112" w16cid:durableId="464737384">
    <w:abstractNumId w:val="180"/>
  </w:num>
  <w:num w:numId="113" w16cid:durableId="1531605104">
    <w:abstractNumId w:val="173"/>
  </w:num>
  <w:num w:numId="114" w16cid:durableId="1410083413">
    <w:abstractNumId w:val="122"/>
  </w:num>
  <w:num w:numId="115" w16cid:durableId="1140342333">
    <w:abstractNumId w:val="194"/>
  </w:num>
  <w:num w:numId="116" w16cid:durableId="1831870971">
    <w:abstractNumId w:val="37"/>
  </w:num>
  <w:num w:numId="117" w16cid:durableId="1491676527">
    <w:abstractNumId w:val="9"/>
  </w:num>
  <w:num w:numId="118" w16cid:durableId="664894594">
    <w:abstractNumId w:val="30"/>
  </w:num>
  <w:num w:numId="119" w16cid:durableId="1317109622">
    <w:abstractNumId w:val="29"/>
  </w:num>
  <w:num w:numId="120" w16cid:durableId="519703286">
    <w:abstractNumId w:val="70"/>
  </w:num>
  <w:num w:numId="121" w16cid:durableId="603810724">
    <w:abstractNumId w:val="88"/>
  </w:num>
  <w:num w:numId="122" w16cid:durableId="1132215902">
    <w:abstractNumId w:val="22"/>
  </w:num>
  <w:num w:numId="123" w16cid:durableId="1700736038">
    <w:abstractNumId w:val="36"/>
  </w:num>
  <w:num w:numId="124" w16cid:durableId="1783498875">
    <w:abstractNumId w:val="28"/>
  </w:num>
  <w:num w:numId="125" w16cid:durableId="1992561386">
    <w:abstractNumId w:val="117"/>
  </w:num>
  <w:num w:numId="126" w16cid:durableId="1239441267">
    <w:abstractNumId w:val="97"/>
  </w:num>
  <w:num w:numId="127" w16cid:durableId="2033412674">
    <w:abstractNumId w:val="92"/>
  </w:num>
  <w:num w:numId="128" w16cid:durableId="1130124160">
    <w:abstractNumId w:val="74"/>
  </w:num>
  <w:num w:numId="129" w16cid:durableId="323435526">
    <w:abstractNumId w:val="41"/>
  </w:num>
  <w:num w:numId="130" w16cid:durableId="1789003997">
    <w:abstractNumId w:val="143"/>
  </w:num>
  <w:num w:numId="131" w16cid:durableId="805858388">
    <w:abstractNumId w:val="133"/>
  </w:num>
  <w:num w:numId="132" w16cid:durableId="387149513">
    <w:abstractNumId w:val="3"/>
  </w:num>
  <w:num w:numId="133" w16cid:durableId="1613900680">
    <w:abstractNumId w:val="87"/>
  </w:num>
  <w:num w:numId="134" w16cid:durableId="919027370">
    <w:abstractNumId w:val="91"/>
  </w:num>
  <w:num w:numId="135" w16cid:durableId="975917443">
    <w:abstractNumId w:val="85"/>
  </w:num>
  <w:num w:numId="136" w16cid:durableId="1284268146">
    <w:abstractNumId w:val="15"/>
  </w:num>
  <w:num w:numId="137" w16cid:durableId="1338070601">
    <w:abstractNumId w:val="141"/>
  </w:num>
  <w:num w:numId="138" w16cid:durableId="1972056455">
    <w:abstractNumId w:val="178"/>
  </w:num>
  <w:num w:numId="139" w16cid:durableId="1415735812">
    <w:abstractNumId w:val="185"/>
  </w:num>
  <w:num w:numId="140" w16cid:durableId="1894349136">
    <w:abstractNumId w:val="115"/>
  </w:num>
  <w:num w:numId="141" w16cid:durableId="856236985">
    <w:abstractNumId w:val="55"/>
  </w:num>
  <w:num w:numId="142" w16cid:durableId="724836358">
    <w:abstractNumId w:val="175"/>
  </w:num>
  <w:num w:numId="143" w16cid:durableId="769665682">
    <w:abstractNumId w:val="189"/>
  </w:num>
  <w:num w:numId="144" w16cid:durableId="1537111536">
    <w:abstractNumId w:val="72"/>
  </w:num>
  <w:num w:numId="145" w16cid:durableId="1009720668">
    <w:abstractNumId w:val="182"/>
  </w:num>
  <w:num w:numId="146" w16cid:durableId="435488143">
    <w:abstractNumId w:val="151"/>
  </w:num>
  <w:num w:numId="147" w16cid:durableId="1980184480">
    <w:abstractNumId w:val="132"/>
  </w:num>
  <w:num w:numId="148" w16cid:durableId="1056780222">
    <w:abstractNumId w:val="67"/>
  </w:num>
  <w:num w:numId="149" w16cid:durableId="1382822802">
    <w:abstractNumId w:val="76"/>
  </w:num>
  <w:num w:numId="150" w16cid:durableId="750202480">
    <w:abstractNumId w:val="46"/>
  </w:num>
  <w:num w:numId="151" w16cid:durableId="738331988">
    <w:abstractNumId w:val="84"/>
  </w:num>
  <w:num w:numId="152" w16cid:durableId="292489752">
    <w:abstractNumId w:val="69"/>
  </w:num>
  <w:num w:numId="153" w16cid:durableId="2103262140">
    <w:abstractNumId w:val="82"/>
  </w:num>
  <w:num w:numId="154" w16cid:durableId="1516382862">
    <w:abstractNumId w:val="160"/>
  </w:num>
  <w:num w:numId="155" w16cid:durableId="1413159421">
    <w:abstractNumId w:val="155"/>
  </w:num>
  <w:num w:numId="156" w16cid:durableId="589048515">
    <w:abstractNumId w:val="146"/>
  </w:num>
  <w:num w:numId="157" w16cid:durableId="1073743888">
    <w:abstractNumId w:val="12"/>
  </w:num>
  <w:num w:numId="158" w16cid:durableId="3215697">
    <w:abstractNumId w:val="77"/>
  </w:num>
  <w:num w:numId="159" w16cid:durableId="40635067">
    <w:abstractNumId w:val="104"/>
  </w:num>
  <w:num w:numId="160" w16cid:durableId="1530799585">
    <w:abstractNumId w:val="195"/>
  </w:num>
  <w:num w:numId="161" w16cid:durableId="1594044342">
    <w:abstractNumId w:val="128"/>
  </w:num>
  <w:num w:numId="162" w16cid:durableId="300960045">
    <w:abstractNumId w:val="48"/>
  </w:num>
  <w:num w:numId="163" w16cid:durableId="147669299">
    <w:abstractNumId w:val="23"/>
  </w:num>
  <w:num w:numId="164" w16cid:durableId="163982321">
    <w:abstractNumId w:val="75"/>
  </w:num>
  <w:num w:numId="165" w16cid:durableId="1893806848">
    <w:abstractNumId w:val="83"/>
  </w:num>
  <w:num w:numId="166" w16cid:durableId="911086415">
    <w:abstractNumId w:val="99"/>
  </w:num>
  <w:num w:numId="167" w16cid:durableId="2094473627">
    <w:abstractNumId w:val="114"/>
  </w:num>
  <w:num w:numId="168" w16cid:durableId="1640762414">
    <w:abstractNumId w:val="43"/>
  </w:num>
  <w:num w:numId="169" w16cid:durableId="2561542">
    <w:abstractNumId w:val="159"/>
  </w:num>
  <w:num w:numId="170" w16cid:durableId="260337262">
    <w:abstractNumId w:val="174"/>
  </w:num>
  <w:num w:numId="171" w16cid:durableId="1116366870">
    <w:abstractNumId w:val="61"/>
  </w:num>
  <w:num w:numId="172" w16cid:durableId="1461921748">
    <w:abstractNumId w:val="171"/>
  </w:num>
  <w:num w:numId="173" w16cid:durableId="394548405">
    <w:abstractNumId w:val="172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3"/>
  </w:num>
  <w:num w:numId="177" w16cid:durableId="1116405926">
    <w:abstractNumId w:val="57"/>
  </w:num>
  <w:num w:numId="178" w16cid:durableId="509485271">
    <w:abstractNumId w:val="103"/>
  </w:num>
  <w:num w:numId="179" w16cid:durableId="79300109">
    <w:abstractNumId w:val="94"/>
  </w:num>
  <w:num w:numId="180" w16cid:durableId="1304778451">
    <w:abstractNumId w:val="108"/>
  </w:num>
  <w:num w:numId="181" w16cid:durableId="431054257">
    <w:abstractNumId w:val="5"/>
  </w:num>
  <w:num w:numId="182" w16cid:durableId="494414770">
    <w:abstractNumId w:val="109"/>
  </w:num>
  <w:num w:numId="183" w16cid:durableId="104083643">
    <w:abstractNumId w:val="125"/>
  </w:num>
  <w:num w:numId="184" w16cid:durableId="892624014">
    <w:abstractNumId w:val="93"/>
  </w:num>
  <w:num w:numId="185" w16cid:durableId="70932907">
    <w:abstractNumId w:val="16"/>
  </w:num>
  <w:num w:numId="186" w16cid:durableId="856113952">
    <w:abstractNumId w:val="131"/>
  </w:num>
  <w:num w:numId="187" w16cid:durableId="1522468913">
    <w:abstractNumId w:val="45"/>
  </w:num>
  <w:num w:numId="188" w16cid:durableId="1770009074">
    <w:abstractNumId w:val="197"/>
  </w:num>
  <w:num w:numId="189" w16cid:durableId="1202985383">
    <w:abstractNumId w:val="100"/>
  </w:num>
  <w:num w:numId="190" w16cid:durableId="1610507993">
    <w:abstractNumId w:val="139"/>
  </w:num>
  <w:num w:numId="191" w16cid:durableId="1624536697">
    <w:abstractNumId w:val="177"/>
  </w:num>
  <w:num w:numId="192" w16cid:durableId="1488592800">
    <w:abstractNumId w:val="66"/>
  </w:num>
  <w:num w:numId="193" w16cid:durableId="326056239">
    <w:abstractNumId w:val="31"/>
  </w:num>
  <w:num w:numId="194" w16cid:durableId="128595837">
    <w:abstractNumId w:val="86"/>
  </w:num>
  <w:num w:numId="195" w16cid:durableId="326566406">
    <w:abstractNumId w:val="102"/>
  </w:num>
  <w:num w:numId="196" w16cid:durableId="1594363150">
    <w:abstractNumId w:val="192"/>
  </w:num>
  <w:num w:numId="197" w16cid:durableId="203830619">
    <w:abstractNumId w:val="17"/>
  </w:num>
  <w:num w:numId="198" w16cid:durableId="1422021431">
    <w:abstractNumId w:val="19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3D9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C0E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0A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333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6F32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25B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496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6FC9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41D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2B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9C8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2FC5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4DB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2" ma:contentTypeDescription="Create a new document." ma:contentTypeScope="" ma:versionID="f2553e00af51f1c10308cf5295abc523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fb1410320551655adbb596577221eec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  <UserInfo>
        <DisplayName>Eagan, Sean</DisplayName>
        <AccountId>463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515BE6-3B31-4027-BB4A-C97A75EA08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14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355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31</cp:revision>
  <cp:lastPrinted>2019-09-20T20:25:00Z</cp:lastPrinted>
  <dcterms:created xsi:type="dcterms:W3CDTF">2023-04-07T19:19:00Z</dcterms:created>
  <dcterms:modified xsi:type="dcterms:W3CDTF">2024-05-10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